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AF1BA6" w14:textId="33A2C974" w:rsidR="0045441F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B0F78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</w:p>
    <w:p w14:paraId="071738AB" w14:textId="0A97F6A9" w:rsidR="001A14B7" w:rsidRPr="001B0F78" w:rsidRDefault="001A14B7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PLYN</w:t>
      </w:r>
    </w:p>
    <w:p w14:paraId="36C4B654" w14:textId="77777777" w:rsidR="003620FC" w:rsidRPr="001B0F78" w:rsidRDefault="003620F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5D91E7DC" w14:textId="77777777" w:rsidR="003468C6" w:rsidRPr="001B0F78" w:rsidRDefault="003468C6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6BB90E4" w14:textId="1C9A8AA5" w:rsidR="009A74B4" w:rsidRPr="001B0F78" w:rsidRDefault="009A74B4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FDBA4D5" w14:textId="5959754D" w:rsidR="00523853" w:rsidRPr="001B0F78" w:rsidRDefault="00523853" w:rsidP="00172C76">
      <w:pPr>
        <w:pStyle w:val="Zkladntext1"/>
        <w:spacing w:after="0" w:line="240" w:lineRule="auto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: </w:t>
      </w:r>
      <w:r w:rsidR="00172C76" w:rsidRPr="00471217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Fakultná nemocnica s poliklinikou F.D. Roosevelta Banská Bystrica</w:t>
      </w:r>
    </w:p>
    <w:p w14:paraId="29F703CF" w14:textId="38152BFB" w:rsidR="00952B0D" w:rsidRPr="001B0F78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72FF599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9E70E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1C92C" w14:textId="237EAC71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F6298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C6313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85BF110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A3BCEFA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01054" w14:textId="6AF70A3C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4B430C8E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D6926" w14:textId="358A4258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7A88E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EA0995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7E633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1C0E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0DDC5D2D" w14:textId="2193298F" w:rsidR="009A74B4" w:rsidRPr="001B0F78" w:rsidRDefault="009A74B4" w:rsidP="0054060C">
      <w:pPr>
        <w:pStyle w:val="Default"/>
        <w:spacing w:line="276" w:lineRule="auto"/>
        <w:ind w:left="360"/>
        <w:jc w:val="both"/>
        <w:rPr>
          <w:rFonts w:ascii="Times New Roman" w:eastAsia="Arial Narrow" w:hAnsi="Times New Roman" w:cs="Times New Roman"/>
          <w:b/>
          <w:bCs/>
          <w:sz w:val="22"/>
          <w:szCs w:val="22"/>
          <w:lang w:eastAsia="sk-SK" w:bidi="sk-SK"/>
        </w:rPr>
      </w:pPr>
    </w:p>
    <w:p w14:paraId="25AE2453" w14:textId="77777777" w:rsidR="00952B0D" w:rsidRPr="001B0F78" w:rsidRDefault="00952B0D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95B257A" w14:textId="6DDC198B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2: </w:t>
      </w:r>
      <w:r w:rsidR="00471217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Nemocnica Poprad, </w:t>
      </w:r>
      <w:proofErr w:type="spellStart"/>
      <w:r w:rsidR="00471217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a.s</w:t>
      </w:r>
      <w:proofErr w:type="spellEnd"/>
      <w:r w:rsidR="00471217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.</w:t>
      </w:r>
    </w:p>
    <w:p w14:paraId="5C955F85" w14:textId="1D94D433" w:rsidR="00952B0D" w:rsidRPr="001B0F78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01039722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E68D3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885BF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DE3F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6003A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A79E87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1D86811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CFC2F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3444C4C6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9A7BB" w14:textId="29D79E0A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346323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CC0F83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7C0553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E4EC2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529DEB4" w14:textId="1A7D9BAF" w:rsidR="00F24EA0" w:rsidRPr="001B0F78" w:rsidRDefault="00F24EA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FCA4590" w14:textId="77777777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14321A1" w14:textId="2530C8DB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3</w:t>
      </w:r>
      <w:r w:rsidRPr="00471217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172C76" w:rsidRPr="00471217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Národný ústav detských chor</w:t>
      </w:r>
      <w:r w:rsidR="00471217" w:rsidRPr="00471217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ôb</w:t>
      </w:r>
    </w:p>
    <w:p w14:paraId="5ECAA7B0" w14:textId="4BE13A12" w:rsidR="00952B0D" w:rsidRPr="001B0F78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7F20D3A7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FEDB2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9E8893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A511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36739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2FE4314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F5FFF19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A6210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05689BF1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4B7B0" w14:textId="7920DD4B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E7A4E5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ADA362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61B74D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C1D07F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2235E02" w14:textId="77777777" w:rsidR="00952B0D" w:rsidRPr="001B0F78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2D3341E3" w14:textId="77777777" w:rsidR="00952B0D" w:rsidRPr="001B0F78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6B00446C" w14:textId="058F3500" w:rsidR="00952B0D" w:rsidRPr="001B0F78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4: </w:t>
      </w:r>
      <w:r w:rsidR="00471217" w:rsidRPr="00471217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>Psychiatrická liečebňa Sučany</w:t>
      </w:r>
    </w:p>
    <w:p w14:paraId="711B7E19" w14:textId="7DD04A47" w:rsidR="00952B0D" w:rsidRPr="001B0F78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28C47FD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16F8E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E178C6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303C5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146D1D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7AAD57D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FCD0217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5F27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434D76BB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698AE4" w14:textId="4D8ED47C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020541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90397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F9ACE7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6ADA81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FD860A4" w14:textId="1208242F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D60EB6D" w14:textId="77777777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2CB8224" w14:textId="2D794D90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5: </w:t>
      </w:r>
      <w:r w:rsidR="00471217" w:rsidRPr="00471217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>Národný onkologický ústav</w:t>
      </w:r>
      <w:r w:rsidRPr="00471217">
        <w:rPr>
          <w:rFonts w:ascii="Times New Roman" w:hAnsi="Times New Roman" w:cs="Times New Roman"/>
          <w:b/>
          <w:sz w:val="22"/>
          <w:szCs w:val="22"/>
        </w:rPr>
        <w:tab/>
      </w:r>
    </w:p>
    <w:p w14:paraId="244C673C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54849035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213F91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905E30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A4056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030879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D68CCB8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882829C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99DB9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5A49BD37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D1E76" w14:textId="2625A2A7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69392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7827DF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9E7C11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0A5AC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D23FA0F" w14:textId="59ECCBE8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87EC9C9" w14:textId="52B756DD" w:rsidR="00172C76" w:rsidRPr="00434CC2" w:rsidRDefault="00952B0D" w:rsidP="00172C76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sz w:val="22"/>
          <w:szCs w:val="22"/>
        </w:rPr>
        <w:br w:type="page"/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lastRenderedPageBreak/>
        <w:t xml:space="preserve">Časť 6: </w:t>
      </w:r>
      <w:r w:rsidR="00172C76" w:rsidRPr="00471217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Št</w:t>
      </w:r>
      <w:r w:rsidR="00471217" w:rsidRPr="00471217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átny ústav pre kontrolu liečiv</w:t>
      </w:r>
    </w:p>
    <w:p w14:paraId="6C1C0367" w14:textId="508E2B6A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69E6FA6C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BB7012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C71A82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0E15D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E29B9A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C785596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783209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24553F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4FA0A920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21E557" w14:textId="2E690002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681351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BA0D07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92901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AEDEA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C5776D1" w14:textId="736A1E45" w:rsidR="00952B0D" w:rsidRPr="001B0F78" w:rsidRDefault="00952B0D">
      <w:pPr>
        <w:jc w:val="left"/>
        <w:rPr>
          <w:rFonts w:ascii="Times New Roman" w:hAnsi="Times New Roman"/>
          <w:sz w:val="22"/>
          <w:szCs w:val="22"/>
          <w:lang w:eastAsia="en-US"/>
        </w:rPr>
      </w:pPr>
    </w:p>
    <w:p w14:paraId="49183ADF" w14:textId="77777777" w:rsidR="00952B0D" w:rsidRPr="001B0F78" w:rsidRDefault="00952B0D">
      <w:pPr>
        <w:jc w:val="left"/>
        <w:rPr>
          <w:rFonts w:ascii="Times New Roman" w:hAnsi="Times New Roman"/>
          <w:sz w:val="22"/>
          <w:szCs w:val="22"/>
          <w:lang w:eastAsia="en-US"/>
        </w:rPr>
      </w:pPr>
    </w:p>
    <w:p w14:paraId="581A6294" w14:textId="647ACDBC" w:rsidR="00952B0D" w:rsidRPr="00172C76" w:rsidRDefault="00952B0D" w:rsidP="00172C76">
      <w:p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172C76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7: </w:t>
      </w:r>
      <w:r w:rsidR="00172C76" w:rsidRPr="00471217">
        <w:rPr>
          <w:rFonts w:ascii="Times New Roman" w:eastAsia="Arial Narrow" w:hAnsi="Times New Roman"/>
          <w:b/>
          <w:bCs/>
          <w:color w:val="000000"/>
          <w:sz w:val="22"/>
          <w:szCs w:val="22"/>
          <w:lang w:eastAsia="sk-SK" w:bidi="sk-SK"/>
        </w:rPr>
        <w:t>Slovenská zdrav</w:t>
      </w:r>
      <w:r w:rsidR="00471217" w:rsidRPr="00471217">
        <w:rPr>
          <w:rFonts w:ascii="Times New Roman" w:eastAsia="Arial Narrow" w:hAnsi="Times New Roman"/>
          <w:b/>
          <w:bCs/>
          <w:color w:val="000000"/>
          <w:sz w:val="22"/>
          <w:szCs w:val="22"/>
          <w:lang w:eastAsia="sk-SK" w:bidi="sk-SK"/>
        </w:rPr>
        <w:t>otnícka univerzita v Bratislave</w:t>
      </w:r>
      <w:r w:rsidRPr="00471217">
        <w:rPr>
          <w:rFonts w:ascii="Times New Roman" w:hAnsi="Times New Roman"/>
          <w:b/>
          <w:sz w:val="22"/>
          <w:szCs w:val="22"/>
        </w:rPr>
        <w:tab/>
      </w:r>
    </w:p>
    <w:p w14:paraId="0744A129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19496F2C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749C1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05633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C9A7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7F6EE7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CCE3E1A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314F66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BFE1E1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1AFA77E4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3ABD2F" w14:textId="550D3C3B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787184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A7ACB1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98F70B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4A1453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BA56DC9" w14:textId="3729A453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391CACF" w14:textId="77777777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0167B6E" w14:textId="32479765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8: </w:t>
      </w:r>
      <w:r w:rsidR="00172C76" w:rsidRPr="00471217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Univerzitná n</w:t>
      </w:r>
      <w:r w:rsidR="00471217" w:rsidRPr="00471217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emocnica Bratislava</w:t>
      </w:r>
    </w:p>
    <w:p w14:paraId="7989D43E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1BEE30C8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A051F3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74AF78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C606A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8BA9D6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9FF3CBA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C97813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1035D6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3C417B72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D21A90" w14:textId="7BB22F4E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51B8BD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290DDD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05C402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3D49B6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4CE191B" w14:textId="5301724E" w:rsidR="00952B0D" w:rsidRPr="001B0F78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798B0781" w14:textId="77777777" w:rsidR="00952B0D" w:rsidRPr="001B0F78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01A5FA0D" w14:textId="1A93E8FF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9: </w:t>
      </w:r>
      <w:r w:rsidR="00172C76" w:rsidRPr="00471217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Univerzitná nemocnica L. </w:t>
      </w:r>
      <w:proofErr w:type="spellStart"/>
      <w:r w:rsidR="00471217" w:rsidRPr="00471217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>Pasteura</w:t>
      </w:r>
      <w:proofErr w:type="spellEnd"/>
      <w:r w:rsidR="00471217" w:rsidRPr="00471217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 Košice</w:t>
      </w:r>
    </w:p>
    <w:p w14:paraId="57768503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67D3685B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D99815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AC5AAF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1FCB8F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D0FA93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F29BA23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ED6975F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79FC5D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336C0B7C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574C77" w14:textId="58076B92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1D502B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993A6B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62E892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8110BE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8F67C9A" w14:textId="77777777" w:rsidR="00952B0D" w:rsidRPr="001B0F78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1342C827" w14:textId="77777777" w:rsidR="00952B0D" w:rsidRPr="001B0F78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040534C6" w14:textId="06E23A82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0: </w:t>
      </w:r>
      <w:r w:rsidR="00172C76" w:rsidRPr="00471217">
        <w:rPr>
          <w:rFonts w:ascii="Times New Roman" w:hAnsi="Times New Roman" w:cs="Times New Roman"/>
          <w:b/>
          <w:sz w:val="22"/>
          <w:szCs w:val="22"/>
        </w:rPr>
        <w:t xml:space="preserve">Východoslovenský onkologický ústav, </w:t>
      </w:r>
      <w:proofErr w:type="spellStart"/>
      <w:r w:rsidR="00172C76" w:rsidRPr="00471217">
        <w:rPr>
          <w:rFonts w:ascii="Times New Roman" w:hAnsi="Times New Roman" w:cs="Times New Roman"/>
          <w:b/>
          <w:sz w:val="22"/>
          <w:szCs w:val="22"/>
        </w:rPr>
        <w:t>a.s</w:t>
      </w:r>
      <w:proofErr w:type="spellEnd"/>
      <w:r w:rsidR="00172C76" w:rsidRPr="00471217">
        <w:rPr>
          <w:rFonts w:ascii="Times New Roman" w:hAnsi="Times New Roman" w:cs="Times New Roman"/>
          <w:b/>
          <w:sz w:val="22"/>
          <w:szCs w:val="22"/>
        </w:rPr>
        <w:t>.</w:t>
      </w:r>
    </w:p>
    <w:p w14:paraId="56C630AC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134C2E1D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461ECA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17D8D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E779F1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3DDC82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5141256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B454A92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4A8E91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4E92C6C1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91D56A" w14:textId="0D4B069E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B53D44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FC39FD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49620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43369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079BB54" w14:textId="0D05F798" w:rsidR="009A74B4" w:rsidRDefault="009A74B4" w:rsidP="00952B0D">
      <w:pPr>
        <w:jc w:val="left"/>
        <w:rPr>
          <w:rFonts w:ascii="Times New Roman" w:hAnsi="Times New Roman"/>
          <w:sz w:val="22"/>
          <w:szCs w:val="22"/>
        </w:rPr>
      </w:pPr>
    </w:p>
    <w:p w14:paraId="1190D334" w14:textId="77777777" w:rsidR="00172C76" w:rsidRDefault="00172C76" w:rsidP="00172C76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3AA1E50B" w14:textId="7B2AD6E9" w:rsidR="00172C76" w:rsidRDefault="00172C76" w:rsidP="00172C76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1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Pr="00471217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Ministerstvo zdra</w:t>
      </w:r>
      <w:r w:rsidR="00471217" w:rsidRPr="00471217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votníctva Slovenskej republiky</w:t>
      </w:r>
    </w:p>
    <w:p w14:paraId="117B003E" w14:textId="0028570A" w:rsidR="00172C76" w:rsidRPr="00172C76" w:rsidRDefault="00172C76" w:rsidP="00172C76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72C76" w:rsidRPr="001B0F78" w14:paraId="1E16A993" w14:textId="77777777" w:rsidTr="00E7519E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C4F469" w14:textId="77777777" w:rsidR="00172C76" w:rsidRPr="001B0F78" w:rsidRDefault="00172C76" w:rsidP="00E7519E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E1283A" w14:textId="77777777" w:rsidR="00172C76" w:rsidRPr="001B0F78" w:rsidRDefault="00172C76" w:rsidP="00E7519E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D108DF" w14:textId="77777777" w:rsidR="00172C76" w:rsidRPr="001B0F78" w:rsidRDefault="00172C76" w:rsidP="00E7519E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4E17A6" w14:textId="77777777" w:rsidR="00172C76" w:rsidRPr="001B0F78" w:rsidRDefault="00172C76" w:rsidP="00E7519E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8EDFD78" w14:textId="77777777" w:rsidR="00172C76" w:rsidRPr="001B0F78" w:rsidRDefault="00172C76" w:rsidP="00E7519E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D21A6FC" w14:textId="77777777" w:rsidR="00172C76" w:rsidRPr="001B0F78" w:rsidRDefault="00172C76" w:rsidP="00E7519E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0FD977" w14:textId="77777777" w:rsidR="00172C76" w:rsidRPr="001B0F78" w:rsidRDefault="00172C76" w:rsidP="00E7519E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72C76" w:rsidRPr="001B0F78" w14:paraId="22F35CC4" w14:textId="77777777" w:rsidTr="00E7519E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742785" w14:textId="77777777" w:rsidR="00172C76" w:rsidRPr="001B0F78" w:rsidRDefault="00172C76" w:rsidP="00E7519E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1CFF39" w14:textId="77777777" w:rsidR="00172C76" w:rsidRPr="001B0F78" w:rsidRDefault="00172C76" w:rsidP="00E7519E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77E262" w14:textId="77777777" w:rsidR="00172C76" w:rsidRPr="001B0F78" w:rsidRDefault="00172C76" w:rsidP="00E7519E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3497AE" w14:textId="77777777" w:rsidR="00172C76" w:rsidRPr="001B0F78" w:rsidRDefault="00172C76" w:rsidP="00E7519E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ABAC07" w14:textId="77777777" w:rsidR="00172C76" w:rsidRPr="001B0F78" w:rsidRDefault="00172C76" w:rsidP="00E7519E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1AE6ED7" w14:textId="649FB1A1" w:rsid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p w14:paraId="5D6E4C59" w14:textId="6B73D5FC" w:rsidR="008E524F" w:rsidRDefault="008E524F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p w14:paraId="6F4682E4" w14:textId="6308D6C2" w:rsidR="008E524F" w:rsidRDefault="008E524F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p w14:paraId="28268A9C" w14:textId="2B7DFF2E" w:rsidR="008E524F" w:rsidRDefault="008E524F" w:rsidP="008E524F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lastRenderedPageBreak/>
        <w:t>Časť 12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Pr="008E524F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Univerzitná nemocnica – Nemocnica sv. Michala </w:t>
      </w:r>
      <w:proofErr w:type="spellStart"/>
      <w:r w:rsidRPr="008E524F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a.s</w:t>
      </w:r>
      <w:proofErr w:type="spellEnd"/>
      <w:r w:rsidRPr="008E524F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.</w:t>
      </w:r>
    </w:p>
    <w:p w14:paraId="69A05DDB" w14:textId="77777777" w:rsidR="008E524F" w:rsidRPr="00172C76" w:rsidRDefault="008E524F" w:rsidP="008E524F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8E524F" w:rsidRPr="001B0F78" w14:paraId="50D525B1" w14:textId="77777777" w:rsidTr="00B4047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3D9CEF" w14:textId="77777777" w:rsidR="008E524F" w:rsidRPr="001B0F78" w:rsidRDefault="008E524F" w:rsidP="00B4047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BA58C2" w14:textId="77777777" w:rsidR="008E524F" w:rsidRPr="001B0F78" w:rsidRDefault="008E524F" w:rsidP="00B4047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EC05CF" w14:textId="77777777" w:rsidR="008E524F" w:rsidRPr="001B0F78" w:rsidRDefault="008E524F" w:rsidP="00B4047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A7AF70" w14:textId="77777777" w:rsidR="008E524F" w:rsidRPr="001B0F78" w:rsidRDefault="008E524F" w:rsidP="00B4047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6024257" w14:textId="77777777" w:rsidR="008E524F" w:rsidRPr="001B0F78" w:rsidRDefault="008E524F" w:rsidP="00B4047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B7D7C0" w14:textId="77777777" w:rsidR="008E524F" w:rsidRPr="001B0F78" w:rsidRDefault="008E524F" w:rsidP="00B4047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DCB9EB" w14:textId="77777777" w:rsidR="008E524F" w:rsidRPr="001B0F78" w:rsidRDefault="008E524F" w:rsidP="00B4047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8E524F" w:rsidRPr="001B0F78" w14:paraId="3293007C" w14:textId="77777777" w:rsidTr="00B4047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13CF6B" w14:textId="77777777" w:rsidR="008E524F" w:rsidRPr="001B0F78" w:rsidRDefault="008E524F" w:rsidP="00B4047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0906BA" w14:textId="77777777" w:rsidR="008E524F" w:rsidRPr="001B0F78" w:rsidRDefault="008E524F" w:rsidP="00B4047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53D2A7" w14:textId="77777777" w:rsidR="008E524F" w:rsidRPr="001B0F78" w:rsidRDefault="008E524F" w:rsidP="00B4047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C53CA4" w14:textId="77777777" w:rsidR="008E524F" w:rsidRPr="001B0F78" w:rsidRDefault="008E524F" w:rsidP="00B4047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B42F9B" w14:textId="77777777" w:rsidR="008E524F" w:rsidRPr="001B0F78" w:rsidRDefault="008E524F" w:rsidP="00B4047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523C417" w14:textId="77777777" w:rsidR="008E524F" w:rsidRPr="001B0F78" w:rsidRDefault="008E524F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p w14:paraId="23B3397D" w14:textId="77777777" w:rsidR="00192A2B" w:rsidRPr="001B0F78" w:rsidRDefault="00192A2B" w:rsidP="005233BC">
      <w:pPr>
        <w:rPr>
          <w:rFonts w:ascii="Times New Roman" w:hAnsi="Times New Roman"/>
        </w:rPr>
      </w:pPr>
    </w:p>
    <w:p w14:paraId="695FDA0C" w14:textId="4C819EBB" w:rsidR="005233BC" w:rsidRPr="001B0F78" w:rsidRDefault="005233BC" w:rsidP="005233BC">
      <w:pPr>
        <w:rPr>
          <w:rFonts w:ascii="Times New Roman" w:hAnsi="Times New Roman"/>
          <w:szCs w:val="22"/>
          <w:lang w:eastAsia="en-US"/>
        </w:rPr>
      </w:pPr>
      <w:r w:rsidRPr="001B0F78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</w:t>
      </w:r>
      <w:bookmarkStart w:id="0" w:name="_GoBack"/>
      <w:bookmarkEnd w:id="0"/>
      <w:r w:rsidRPr="001B0F78">
        <w:rPr>
          <w:rFonts w:ascii="Times New Roman" w:hAnsi="Times New Roman"/>
        </w:rPr>
        <w:t>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1EE458" w14:textId="77777777" w:rsidR="000B4C1D" w:rsidRDefault="000B4C1D" w:rsidP="007F0D4C">
      <w:r>
        <w:separator/>
      </w:r>
    </w:p>
  </w:endnote>
  <w:endnote w:type="continuationSeparator" w:id="0">
    <w:p w14:paraId="59053175" w14:textId="77777777" w:rsidR="000B4C1D" w:rsidRDefault="000B4C1D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A14F10" w14:textId="77777777" w:rsidR="005233BC" w:rsidRDefault="005233B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80B8DB" w14:textId="77777777" w:rsidR="005233BC" w:rsidRDefault="005233BC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3DD036" w14:textId="77777777" w:rsidR="005233BC" w:rsidRDefault="005233BC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431A13" w14:textId="77777777" w:rsidR="000B4C1D" w:rsidRDefault="000B4C1D" w:rsidP="007F0D4C">
      <w:r>
        <w:separator/>
      </w:r>
    </w:p>
  </w:footnote>
  <w:footnote w:type="continuationSeparator" w:id="0">
    <w:p w14:paraId="25925C92" w14:textId="77777777" w:rsidR="000B4C1D" w:rsidRDefault="000B4C1D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761F6C" w14:textId="77777777" w:rsidR="005233BC" w:rsidRDefault="005233BC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F7338F" w:rsidRPr="00901CBC" w:rsidRDefault="00713B69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5E799" w14:textId="77777777" w:rsidR="005233BC" w:rsidRDefault="005233B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B1550D8"/>
    <w:multiLevelType w:val="hybridMultilevel"/>
    <w:tmpl w:val="16E8265E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9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8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  <w:num w:numId="3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81B91"/>
    <w:rsid w:val="000826DB"/>
    <w:rsid w:val="000A3207"/>
    <w:rsid w:val="000B4C1D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2C76"/>
    <w:rsid w:val="00177CD9"/>
    <w:rsid w:val="00190633"/>
    <w:rsid w:val="00192A2B"/>
    <w:rsid w:val="00195E8D"/>
    <w:rsid w:val="001A14B7"/>
    <w:rsid w:val="001A3EF8"/>
    <w:rsid w:val="001A55DF"/>
    <w:rsid w:val="001A7F03"/>
    <w:rsid w:val="001B0F78"/>
    <w:rsid w:val="001B5E27"/>
    <w:rsid w:val="001C40B1"/>
    <w:rsid w:val="001D7EFA"/>
    <w:rsid w:val="001F788F"/>
    <w:rsid w:val="002024DC"/>
    <w:rsid w:val="00217D57"/>
    <w:rsid w:val="00230947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E21F7"/>
    <w:rsid w:val="002F37DD"/>
    <w:rsid w:val="00334554"/>
    <w:rsid w:val="0034007A"/>
    <w:rsid w:val="00341694"/>
    <w:rsid w:val="003468C6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0EA8"/>
    <w:rsid w:val="003A74D6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71217"/>
    <w:rsid w:val="00472A2B"/>
    <w:rsid w:val="00474030"/>
    <w:rsid w:val="004750CB"/>
    <w:rsid w:val="0047671A"/>
    <w:rsid w:val="00484F5C"/>
    <w:rsid w:val="004853A9"/>
    <w:rsid w:val="004855EA"/>
    <w:rsid w:val="00493C00"/>
    <w:rsid w:val="004A444C"/>
    <w:rsid w:val="004B13FE"/>
    <w:rsid w:val="004B51AB"/>
    <w:rsid w:val="004B7D5A"/>
    <w:rsid w:val="004C0661"/>
    <w:rsid w:val="004C0B13"/>
    <w:rsid w:val="004E0D4A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4060C"/>
    <w:rsid w:val="00541C6A"/>
    <w:rsid w:val="00542C78"/>
    <w:rsid w:val="0056256F"/>
    <w:rsid w:val="00573D7E"/>
    <w:rsid w:val="0058475D"/>
    <w:rsid w:val="005869BE"/>
    <w:rsid w:val="00587045"/>
    <w:rsid w:val="005A1066"/>
    <w:rsid w:val="005A190D"/>
    <w:rsid w:val="005A3B68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66C22"/>
    <w:rsid w:val="006747F6"/>
    <w:rsid w:val="00682AAD"/>
    <w:rsid w:val="00685CF7"/>
    <w:rsid w:val="006977E3"/>
    <w:rsid w:val="006A29B1"/>
    <w:rsid w:val="006A4877"/>
    <w:rsid w:val="006D0837"/>
    <w:rsid w:val="006E0662"/>
    <w:rsid w:val="00706918"/>
    <w:rsid w:val="00713B69"/>
    <w:rsid w:val="007162EF"/>
    <w:rsid w:val="00716F83"/>
    <w:rsid w:val="00734044"/>
    <w:rsid w:val="00745747"/>
    <w:rsid w:val="00752ADC"/>
    <w:rsid w:val="00761737"/>
    <w:rsid w:val="00782D23"/>
    <w:rsid w:val="00784E3F"/>
    <w:rsid w:val="007864C5"/>
    <w:rsid w:val="00794058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36337"/>
    <w:rsid w:val="00855CA4"/>
    <w:rsid w:val="00857612"/>
    <w:rsid w:val="008714DB"/>
    <w:rsid w:val="00871E24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E524F"/>
    <w:rsid w:val="008F5E5E"/>
    <w:rsid w:val="00901CBC"/>
    <w:rsid w:val="009036BE"/>
    <w:rsid w:val="00905300"/>
    <w:rsid w:val="00911E9A"/>
    <w:rsid w:val="00913D4A"/>
    <w:rsid w:val="009201A0"/>
    <w:rsid w:val="0093021C"/>
    <w:rsid w:val="00936E88"/>
    <w:rsid w:val="0094402B"/>
    <w:rsid w:val="00944215"/>
    <w:rsid w:val="00952B0D"/>
    <w:rsid w:val="009562F7"/>
    <w:rsid w:val="0096440E"/>
    <w:rsid w:val="009654BD"/>
    <w:rsid w:val="00965FF5"/>
    <w:rsid w:val="00984791"/>
    <w:rsid w:val="00993D11"/>
    <w:rsid w:val="009966B9"/>
    <w:rsid w:val="009A74B4"/>
    <w:rsid w:val="009A7CD7"/>
    <w:rsid w:val="009B6878"/>
    <w:rsid w:val="009E0BF3"/>
    <w:rsid w:val="009E2D86"/>
    <w:rsid w:val="009E3756"/>
    <w:rsid w:val="009F11EC"/>
    <w:rsid w:val="00A47F94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96C69744-99FC-40AD-8D4E-6F3E4BD486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3</Words>
  <Characters>2244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1-10T15:35:00Z</dcterms:created>
  <dcterms:modified xsi:type="dcterms:W3CDTF">2023-01-13T10:23:00Z</dcterms:modified>
</cp:coreProperties>
</file>